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E713" w14:textId="5472210E" w:rsidR="000661A2" w:rsidRDefault="000661A2"/>
    <w:tbl>
      <w:tblPr>
        <w:tblStyle w:val="a"/>
        <w:tblW w:w="66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0"/>
      </w:tblGrid>
      <w:tr w:rsidR="000661A2" w14:paraId="5C2D8CED" w14:textId="77777777" w:rsidTr="00860F63">
        <w:trPr>
          <w:jc w:val="center"/>
        </w:trPr>
        <w:tc>
          <w:tcPr>
            <w:tcW w:w="660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C7548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0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5CC5018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DC1989" w14:textId="2FD8834A" w:rsidR="000661A2" w:rsidRDefault="00B73A7F">
                  <w:pPr>
                    <w:widowControl w:val="0"/>
                    <w:spacing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Title</w:t>
                  </w:r>
                </w:p>
              </w:tc>
            </w:tr>
          </w:tbl>
          <w:p w14:paraId="6A2992D1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1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72897C6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F23D8E" w14:textId="77777777" w:rsidR="000661A2" w:rsidRDefault="004E76AE">
                  <w:pPr>
                    <w:widowControl w:val="0"/>
                    <w:spacing w:line="240" w:lineRule="auto"/>
                  </w:pPr>
                  <w:r>
                    <w:rPr>
                      <w:b/>
                    </w:rPr>
                    <w:t>Objective:</w:t>
                  </w:r>
                </w:p>
                <w:p w14:paraId="0330646E" w14:textId="344469B2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1F75FD85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2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0B94D0F1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C8BA52C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 xml:space="preserve">Materials: </w:t>
                  </w:r>
                </w:p>
                <w:p w14:paraId="644C31E5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EV3 Robot</w:t>
                  </w:r>
                </w:p>
                <w:p w14:paraId="5A22FEC6" w14:textId="77777777" w:rsidR="000661A2" w:rsidRDefault="004E76AE">
                  <w:pPr>
                    <w:widowControl w:val="0"/>
                    <w:numPr>
                      <w:ilvl w:val="0"/>
                      <w:numId w:val="1"/>
                    </w:numPr>
                    <w:spacing w:line="240" w:lineRule="auto"/>
                  </w:pPr>
                  <w:r>
                    <w:t>Chromebook with Mindstorms software</w:t>
                  </w:r>
                </w:p>
              </w:tc>
            </w:tr>
          </w:tbl>
          <w:p w14:paraId="67206D50" w14:textId="77777777" w:rsidR="000661A2" w:rsidRDefault="000661A2">
            <w:pPr>
              <w:widowControl w:val="0"/>
              <w:spacing w:line="240" w:lineRule="auto"/>
              <w:rPr>
                <w:b/>
              </w:rPr>
            </w:pPr>
          </w:p>
          <w:tbl>
            <w:tblPr>
              <w:tblStyle w:val="a3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64374EED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0E8601" w14:textId="77777777" w:rsidR="000661A2" w:rsidRDefault="004E76AE">
                  <w:pPr>
                    <w:widowControl w:val="0"/>
                    <w:spacing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Instructions:</w:t>
                  </w:r>
                </w:p>
                <w:p w14:paraId="0F44F9FE" w14:textId="78F042ED" w:rsidR="000661A2" w:rsidRDefault="000661A2">
                  <w:pPr>
                    <w:widowControl w:val="0"/>
                    <w:numPr>
                      <w:ilvl w:val="0"/>
                      <w:numId w:val="2"/>
                    </w:numPr>
                    <w:spacing w:line="240" w:lineRule="auto"/>
                  </w:pPr>
                </w:p>
              </w:tc>
            </w:tr>
          </w:tbl>
          <w:p w14:paraId="38DBC924" w14:textId="77777777" w:rsidR="000661A2" w:rsidRDefault="000661A2">
            <w:pPr>
              <w:widowControl w:val="0"/>
              <w:spacing w:line="240" w:lineRule="auto"/>
            </w:pPr>
          </w:p>
          <w:tbl>
            <w:tblPr>
              <w:tblStyle w:val="a4"/>
              <w:tblW w:w="640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6400"/>
            </w:tblGrid>
            <w:tr w:rsidR="000661A2" w14:paraId="302749D4" w14:textId="77777777">
              <w:tc>
                <w:tcPr>
                  <w:tcW w:w="6400" w:type="dxa"/>
                  <w:shd w:val="clear" w:color="auto" w:fill="FFFFF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71B066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32D12955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1D2B7726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2786BB68" w14:textId="77777777" w:rsidR="000661A2" w:rsidRDefault="000661A2">
                  <w:pPr>
                    <w:widowControl w:val="0"/>
                    <w:spacing w:line="240" w:lineRule="auto"/>
                  </w:pPr>
                </w:p>
                <w:p w14:paraId="76D04D02" w14:textId="77777777" w:rsidR="000661A2" w:rsidRDefault="000661A2">
                  <w:pPr>
                    <w:widowControl w:val="0"/>
                    <w:spacing w:line="240" w:lineRule="auto"/>
                  </w:pPr>
                </w:p>
              </w:tc>
            </w:tr>
          </w:tbl>
          <w:p w14:paraId="6E48067B" w14:textId="77777777" w:rsidR="000661A2" w:rsidRDefault="000661A2">
            <w:pPr>
              <w:widowControl w:val="0"/>
              <w:spacing w:line="240" w:lineRule="auto"/>
            </w:pPr>
          </w:p>
        </w:tc>
      </w:tr>
    </w:tbl>
    <w:p w14:paraId="5A843DD5" w14:textId="77777777" w:rsidR="000661A2" w:rsidRDefault="000661A2"/>
    <w:p w14:paraId="1E44F723" w14:textId="77777777" w:rsidR="000661A2" w:rsidRDefault="000661A2"/>
    <w:p w14:paraId="56C9BCA0" w14:textId="77777777" w:rsidR="000661A2" w:rsidRDefault="000661A2"/>
    <w:p w14:paraId="525E600C" w14:textId="3161330D" w:rsidR="000661A2" w:rsidRDefault="000661A2"/>
    <w:p w14:paraId="099799E8" w14:textId="77777777" w:rsidR="000661A2" w:rsidRDefault="000661A2"/>
    <w:sectPr w:rsidR="000661A2" w:rsidSect="00860F63">
      <w:footerReference w:type="default" r:id="rId7"/>
      <w:pgSz w:w="12240" w:h="15840"/>
      <w:pgMar w:top="1440" w:right="720" w:bottom="144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E87F0" w14:textId="77777777" w:rsidR="007C1086" w:rsidRDefault="007C1086" w:rsidP="00860F63">
      <w:pPr>
        <w:spacing w:line="240" w:lineRule="auto"/>
      </w:pPr>
      <w:r>
        <w:separator/>
      </w:r>
    </w:p>
  </w:endnote>
  <w:endnote w:type="continuationSeparator" w:id="0">
    <w:p w14:paraId="6AC70443" w14:textId="77777777" w:rsidR="007C1086" w:rsidRDefault="007C1086" w:rsidP="00860F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37414" w14:textId="2C60504B" w:rsidR="00860F63" w:rsidRPr="0092622F" w:rsidRDefault="0092622F" w:rsidP="0092622F">
    <w:pPr>
      <w:pStyle w:val="Footer"/>
    </w:pPr>
    <w:r w:rsidRPr="0092622F">
      <w:drawing>
        <wp:anchor distT="0" distB="0" distL="114300" distR="114300" simplePos="0" relativeHeight="251659264" behindDoc="1" locked="0" layoutInCell="1" allowOverlap="1" wp14:anchorId="1F19806B" wp14:editId="478F648E">
          <wp:simplePos x="0" y="0"/>
          <wp:positionH relativeFrom="column">
            <wp:posOffset>2273300</wp:posOffset>
          </wp:positionH>
          <wp:positionV relativeFrom="paragraph">
            <wp:posOffset>-33020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2622F">
      <mc:AlternateContent>
        <mc:Choice Requires="wps">
          <w:drawing>
            <wp:anchor distT="0" distB="0" distL="114300" distR="114300" simplePos="0" relativeHeight="251660288" behindDoc="0" locked="0" layoutInCell="1" allowOverlap="1" wp14:anchorId="79D21327" wp14:editId="35D1AABA">
              <wp:simplePos x="0" y="0"/>
              <wp:positionH relativeFrom="column">
                <wp:posOffset>2336800</wp:posOffset>
              </wp:positionH>
              <wp:positionV relativeFrom="paragraph">
                <wp:posOffset>-106045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D72174" w14:textId="53C46C39" w:rsidR="0092622F" w:rsidRPr="00810BDB" w:rsidRDefault="0092622F" w:rsidP="0092622F">
                          <w:pPr>
                            <w:pStyle w:val="af0"/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8DFA7A35A6E3F1489E9ACCA9A174000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D2132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84pt;margin-top:-8.35pt;width:314.9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" filled="f" stroked="f">
              <v:textbox>
                <w:txbxContent>
                  <w:p w14:paraId="6FD72174" w14:textId="53C46C39" w:rsidR="0092622F" w:rsidRPr="00810BDB" w:rsidRDefault="0092622F" w:rsidP="0092622F">
                    <w:pPr>
                      <w:pStyle w:val="af0"/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8DFA7A35A6E3F1489E9ACCA9A1740002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CBF27" w14:textId="77777777" w:rsidR="007C1086" w:rsidRDefault="007C1086" w:rsidP="00860F63">
      <w:pPr>
        <w:spacing w:line="240" w:lineRule="auto"/>
      </w:pPr>
      <w:r>
        <w:separator/>
      </w:r>
    </w:p>
  </w:footnote>
  <w:footnote w:type="continuationSeparator" w:id="0">
    <w:p w14:paraId="39A0EEEF" w14:textId="77777777" w:rsidR="007C1086" w:rsidRDefault="007C1086" w:rsidP="00860F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C53D0"/>
    <w:multiLevelType w:val="multilevel"/>
    <w:tmpl w:val="595A607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E85146"/>
    <w:multiLevelType w:val="multilevel"/>
    <w:tmpl w:val="7BDC31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1CE7681"/>
    <w:multiLevelType w:val="multilevel"/>
    <w:tmpl w:val="EE8AA2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8A973B4"/>
    <w:multiLevelType w:val="multilevel"/>
    <w:tmpl w:val="16CAC7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ciA0NjS1NzcwNTcyUdpeDU4uLM/DyQAqNaAKBGLz4sAAAA"/>
  </w:docVars>
  <w:rsids>
    <w:rsidRoot w:val="000661A2"/>
    <w:rsid w:val="000661A2"/>
    <w:rsid w:val="004E76AE"/>
    <w:rsid w:val="00622467"/>
    <w:rsid w:val="007C1086"/>
    <w:rsid w:val="00860F63"/>
    <w:rsid w:val="0092622F"/>
    <w:rsid w:val="00B7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45B2A"/>
  <w15:docId w15:val="{2974B37E-8A99-4A69-848D-F45D5E1BB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860F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F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F6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F63"/>
  </w:style>
  <w:style w:type="paragraph" w:styleId="Footer">
    <w:name w:val="footer"/>
    <w:basedOn w:val="Normal"/>
    <w:link w:val="FooterChar"/>
    <w:uiPriority w:val="99"/>
    <w:unhideWhenUsed/>
    <w:rsid w:val="00860F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F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FA7A35A6E3F1489E9ACCA9A1740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8D8DB-1BBC-A048-A3A7-B605763021F9}"/>
      </w:docPartPr>
      <w:docPartBody>
        <w:p w:rsidR="00000000" w:rsidRDefault="00452EF9" w:rsidP="00452EF9">
          <w:pPr>
            <w:pStyle w:val="8DFA7A35A6E3F1489E9ACCA9A1740002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2EF9"/>
    <w:rsid w:val="00452EF9"/>
    <w:rsid w:val="00776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2EF9"/>
    <w:rPr>
      <w:color w:val="808080"/>
    </w:rPr>
  </w:style>
  <w:style w:type="paragraph" w:customStyle="1" w:styleId="8DFA7A35A6E3F1489E9ACCA9A1740002">
    <w:name w:val="8DFA7A35A6E3F1489E9ACCA9A1740002"/>
    <w:rsid w:val="00452E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Shogren, Caitlin E.</cp:lastModifiedBy>
  <cp:revision>3</cp:revision>
  <dcterms:created xsi:type="dcterms:W3CDTF">2020-02-26T21:53:00Z</dcterms:created>
  <dcterms:modified xsi:type="dcterms:W3CDTF">2021-08-27T22:06:00Z</dcterms:modified>
</cp:coreProperties>
</file>